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99B3A3" w14:textId="77777777" w:rsidR="00802BDB" w:rsidRPr="007F7604" w:rsidRDefault="00802BDB" w:rsidP="00802BDB">
      <w:pPr>
        <w:pStyle w:val="Default"/>
        <w:rPr>
          <w:rFonts w:asciiTheme="minorHAnsi" w:hAnsiTheme="minorHAnsi"/>
          <w:sz w:val="32"/>
          <w:u w:val="single"/>
        </w:rPr>
      </w:pPr>
      <w:r w:rsidRPr="007F7604">
        <w:rPr>
          <w:rFonts w:asciiTheme="minorHAnsi" w:hAnsiTheme="minorHAnsi"/>
          <w:b/>
          <w:bCs/>
          <w:sz w:val="32"/>
          <w:u w:val="single"/>
        </w:rPr>
        <w:t xml:space="preserve">THREE </w:t>
      </w:r>
      <w:proofErr w:type="gramStart"/>
      <w:r w:rsidRPr="007F7604">
        <w:rPr>
          <w:rFonts w:asciiTheme="minorHAnsi" w:hAnsiTheme="minorHAnsi"/>
          <w:b/>
          <w:bCs/>
          <w:sz w:val="32"/>
          <w:u w:val="single"/>
        </w:rPr>
        <w:t>YEAR</w:t>
      </w:r>
      <w:proofErr w:type="gramEnd"/>
      <w:r w:rsidRPr="007F7604">
        <w:rPr>
          <w:rFonts w:asciiTheme="minorHAnsi" w:hAnsiTheme="minorHAnsi"/>
          <w:b/>
          <w:bCs/>
          <w:sz w:val="32"/>
          <w:u w:val="single"/>
        </w:rPr>
        <w:t xml:space="preserve"> OLD </w:t>
      </w:r>
    </w:p>
    <w:p w14:paraId="6E8D5C36" w14:textId="77777777" w:rsidR="00802BDB" w:rsidRPr="00C5468D" w:rsidRDefault="008117E2" w:rsidP="00802BDB">
      <w:pPr>
        <w:pStyle w:val="Default"/>
        <w:rPr>
          <w:rFonts w:asciiTheme="minorHAnsi" w:hAnsiTheme="minorHAnsi"/>
        </w:rPr>
      </w:pPr>
      <w:proofErr w:type="gramStart"/>
      <w:r w:rsidRPr="00C5468D">
        <w:rPr>
          <w:rFonts w:asciiTheme="minorHAnsi" w:hAnsiTheme="minorHAnsi"/>
        </w:rPr>
        <w:t>1</w:t>
      </w:r>
      <w:r w:rsidR="00802BDB" w:rsidRPr="00C5468D">
        <w:rPr>
          <w:rFonts w:asciiTheme="minorHAnsi" w:hAnsiTheme="minorHAnsi"/>
        </w:rPr>
        <w:t xml:space="preserve"> roll</w:t>
      </w:r>
      <w:proofErr w:type="gramEnd"/>
      <w:r w:rsidR="00802BDB" w:rsidRPr="00C5468D">
        <w:rPr>
          <w:rFonts w:asciiTheme="minorHAnsi" w:hAnsiTheme="minorHAnsi"/>
        </w:rPr>
        <w:t xml:space="preserve"> paper towels </w:t>
      </w:r>
    </w:p>
    <w:p w14:paraId="40178851" w14:textId="77777777" w:rsidR="008117E2" w:rsidRPr="00C5468D" w:rsidRDefault="008117E2" w:rsidP="00802BDB">
      <w:pPr>
        <w:pStyle w:val="Default"/>
        <w:rPr>
          <w:rFonts w:asciiTheme="minorHAnsi" w:hAnsiTheme="minorHAnsi"/>
        </w:rPr>
      </w:pPr>
      <w:proofErr w:type="gramStart"/>
      <w:r w:rsidRPr="00C5468D">
        <w:rPr>
          <w:rFonts w:asciiTheme="minorHAnsi" w:hAnsiTheme="minorHAnsi"/>
        </w:rPr>
        <w:t>1 package</w:t>
      </w:r>
      <w:proofErr w:type="gramEnd"/>
      <w:r w:rsidRPr="00C5468D">
        <w:rPr>
          <w:rFonts w:asciiTheme="minorHAnsi" w:hAnsiTheme="minorHAnsi"/>
        </w:rPr>
        <w:t xml:space="preserve"> napkins</w:t>
      </w:r>
    </w:p>
    <w:p w14:paraId="61D55946" w14:textId="77777777" w:rsidR="008117E2" w:rsidRPr="00C5468D" w:rsidRDefault="008117E2" w:rsidP="00802BDB">
      <w:pPr>
        <w:pStyle w:val="Default"/>
        <w:rPr>
          <w:rFonts w:asciiTheme="minorHAnsi" w:hAnsiTheme="minorHAnsi"/>
        </w:rPr>
      </w:pPr>
      <w:r w:rsidRPr="00C5468D">
        <w:rPr>
          <w:rFonts w:asciiTheme="minorHAnsi" w:hAnsiTheme="minorHAnsi"/>
        </w:rPr>
        <w:t>2 packages disposable cups, 5-9oz size</w:t>
      </w:r>
    </w:p>
    <w:p w14:paraId="50CEC811" w14:textId="77777777" w:rsidR="008117E2" w:rsidRPr="00C5468D" w:rsidRDefault="008117E2" w:rsidP="00802BDB">
      <w:pPr>
        <w:pStyle w:val="Default"/>
        <w:rPr>
          <w:rFonts w:asciiTheme="minorHAnsi" w:hAnsiTheme="minorHAnsi"/>
        </w:rPr>
      </w:pPr>
      <w:r w:rsidRPr="00C5468D">
        <w:rPr>
          <w:rFonts w:asciiTheme="minorHAnsi" w:hAnsiTheme="minorHAnsi"/>
        </w:rPr>
        <w:t>3 brown paper grocery bags</w:t>
      </w:r>
      <w:r w:rsidR="00131815" w:rsidRPr="00C5468D">
        <w:rPr>
          <w:rFonts w:asciiTheme="minorHAnsi" w:hAnsiTheme="minorHAnsi"/>
        </w:rPr>
        <w:t xml:space="preserve"> with handles</w:t>
      </w:r>
    </w:p>
    <w:p w14:paraId="27DE14C3" w14:textId="77777777" w:rsidR="0052416D" w:rsidRPr="00C5468D" w:rsidRDefault="00D80221" w:rsidP="00C5468D">
      <w:pPr>
        <w:pStyle w:val="Default"/>
        <w:ind w:firstLine="720"/>
        <w:rPr>
          <w:rFonts w:asciiTheme="minorHAnsi" w:hAnsiTheme="minorHAnsi"/>
        </w:rPr>
      </w:pPr>
      <w:r w:rsidRPr="00C5468D">
        <w:rPr>
          <w:rFonts w:asciiTheme="minorHAnsi" w:hAnsiTheme="minorHAnsi"/>
        </w:rPr>
        <w:t xml:space="preserve">Change of clothes – undies, socks, pants, </w:t>
      </w:r>
      <w:proofErr w:type="gramStart"/>
      <w:r w:rsidRPr="00C5468D">
        <w:rPr>
          <w:rFonts w:asciiTheme="minorHAnsi" w:hAnsiTheme="minorHAnsi"/>
        </w:rPr>
        <w:t>shirt</w:t>
      </w:r>
      <w:proofErr w:type="gramEnd"/>
      <w:r w:rsidRPr="00C5468D">
        <w:rPr>
          <w:rFonts w:asciiTheme="minorHAnsi" w:hAnsiTheme="minorHAnsi"/>
        </w:rPr>
        <w:t xml:space="preserve"> – in a large baggie</w:t>
      </w:r>
      <w:r w:rsidR="00735271" w:rsidRPr="00C5468D">
        <w:rPr>
          <w:rFonts w:asciiTheme="minorHAnsi" w:hAnsiTheme="minorHAnsi"/>
        </w:rPr>
        <w:t xml:space="preserve"> with child’s name clearly marked</w:t>
      </w:r>
    </w:p>
    <w:p w14:paraId="0DCF357D" w14:textId="77777777" w:rsidR="0052416D" w:rsidRDefault="0052416D" w:rsidP="00802BDB">
      <w:pPr>
        <w:pStyle w:val="Default"/>
        <w:rPr>
          <w:rFonts w:asciiTheme="minorHAnsi" w:hAnsiTheme="minorHAnsi"/>
        </w:rPr>
      </w:pPr>
    </w:p>
    <w:p w14:paraId="6143BC2C" w14:textId="77777777" w:rsidR="007F7604" w:rsidRDefault="00B00356" w:rsidP="00802BDB">
      <w:pPr>
        <w:pStyle w:val="Default"/>
        <w:rPr>
          <w:rFonts w:asciiTheme="minorHAnsi" w:hAnsiTheme="minorHAnsi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AAD47" wp14:editId="48C6671E">
                <wp:simplePos x="0" y="0"/>
                <wp:positionH relativeFrom="column">
                  <wp:posOffset>-571500</wp:posOffset>
                </wp:positionH>
                <wp:positionV relativeFrom="paragraph">
                  <wp:posOffset>50165</wp:posOffset>
                </wp:positionV>
                <wp:extent cx="7086600" cy="0"/>
                <wp:effectExtent l="50800" t="254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95pt,3.95pt" to="513.05pt,3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" strokecolor="black [3213]" strokeweight="2pt">
                <v:shadow on="t" opacity="24903f" mv:blur="40000f" origin=",.5" offset="0,20000emu"/>
              </v:line>
            </w:pict>
          </mc:Fallback>
        </mc:AlternateContent>
      </w:r>
    </w:p>
    <w:p w14:paraId="7E96D3EC" w14:textId="77777777" w:rsidR="007F7604" w:rsidRPr="00C5468D" w:rsidRDefault="007F7604" w:rsidP="00802BDB">
      <w:pPr>
        <w:pStyle w:val="Default"/>
        <w:rPr>
          <w:rFonts w:asciiTheme="minorHAnsi" w:hAnsiTheme="minorHAnsi"/>
        </w:rPr>
      </w:pPr>
    </w:p>
    <w:p w14:paraId="7B4D132B" w14:textId="77777777" w:rsidR="00C5468D" w:rsidRPr="007F7604" w:rsidRDefault="00C5468D" w:rsidP="00C5468D">
      <w:pPr>
        <w:spacing w:after="0" w:line="240" w:lineRule="auto"/>
        <w:rPr>
          <w:rFonts w:eastAsia="Times New Roman" w:cs="Times New Roman"/>
          <w:b/>
          <w:sz w:val="32"/>
          <w:szCs w:val="24"/>
          <w:u w:val="single"/>
        </w:rPr>
      </w:pPr>
      <w:r w:rsidRPr="007F7604">
        <w:rPr>
          <w:rFonts w:eastAsia="Times New Roman" w:cs="Arial"/>
          <w:b/>
          <w:color w:val="222222"/>
          <w:sz w:val="32"/>
          <w:szCs w:val="24"/>
          <w:u w:val="single"/>
          <w:shd w:val="clear" w:color="auto" w:fill="FFFFFF"/>
        </w:rPr>
        <w:t>PRESCHOOL FOUR YEAR OLD</w:t>
      </w:r>
    </w:p>
    <w:p w14:paraId="56E5645C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Backpack (With name on it)</w:t>
      </w:r>
    </w:p>
    <w:p w14:paraId="3948147C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Take home folder (With name on it)</w:t>
      </w:r>
    </w:p>
    <w:p w14:paraId="1D46A494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 xml:space="preserve">Change of clothes-underwear, socks, pants, </w:t>
      </w:r>
      <w:proofErr w:type="gramStart"/>
      <w:r w:rsidRPr="00C5468D">
        <w:rPr>
          <w:rFonts w:eastAsia="Times New Roman" w:cs="Arial"/>
          <w:color w:val="222222"/>
          <w:sz w:val="24"/>
          <w:szCs w:val="24"/>
        </w:rPr>
        <w:t>shirt</w:t>
      </w:r>
      <w:proofErr w:type="gramEnd"/>
      <w:r w:rsidRPr="00C5468D">
        <w:rPr>
          <w:rFonts w:eastAsia="Times New Roman" w:cs="Arial"/>
          <w:color w:val="222222"/>
          <w:sz w:val="24"/>
          <w:szCs w:val="24"/>
        </w:rPr>
        <w:t>-in large Ziploc bag with child's name clearly marked.</w:t>
      </w:r>
    </w:p>
    <w:p w14:paraId="3A2478D7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</w:p>
    <w:p w14:paraId="243C96FD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 xml:space="preserve">Please do not put names on the following items-These items will be shared by the </w:t>
      </w:r>
      <w:proofErr w:type="gramStart"/>
      <w:r w:rsidRPr="00C5468D">
        <w:rPr>
          <w:rFonts w:eastAsia="Times New Roman" w:cs="Arial"/>
          <w:color w:val="222222"/>
          <w:sz w:val="24"/>
          <w:szCs w:val="24"/>
        </w:rPr>
        <w:t>class.</w:t>
      </w:r>
      <w:proofErr w:type="gramEnd"/>
    </w:p>
    <w:p w14:paraId="43793B4E" w14:textId="77777777" w:rsidR="00C5468D" w:rsidRPr="00C5468D" w:rsidRDefault="00C5468D" w:rsidP="00C5468D">
      <w:pPr>
        <w:shd w:val="clear" w:color="auto" w:fill="FFFFFF"/>
        <w:spacing w:after="0" w:line="240" w:lineRule="auto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b/>
          <w:bCs/>
          <w:color w:val="222222"/>
          <w:sz w:val="24"/>
          <w:szCs w:val="24"/>
        </w:rPr>
        <w:t>All Students please bring:</w:t>
      </w:r>
    </w:p>
    <w:p w14:paraId="1CE4FF8C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6-Elmer glue sticks (they really are better than the other brands)</w:t>
      </w:r>
    </w:p>
    <w:p w14:paraId="182C5A08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 -</w:t>
      </w:r>
      <w:proofErr w:type="spellStart"/>
      <w:r w:rsidRPr="00C5468D">
        <w:rPr>
          <w:rFonts w:eastAsia="Times New Roman" w:cs="Arial"/>
          <w:color w:val="222222"/>
          <w:sz w:val="24"/>
          <w:szCs w:val="24"/>
        </w:rPr>
        <w:t>pkg</w:t>
      </w:r>
      <w:proofErr w:type="spellEnd"/>
      <w:r w:rsidRPr="00C5468D">
        <w:rPr>
          <w:rFonts w:eastAsia="Times New Roman" w:cs="Arial"/>
          <w:color w:val="222222"/>
          <w:sz w:val="24"/>
          <w:szCs w:val="24"/>
        </w:rPr>
        <w:t xml:space="preserve"> baby wipes (for cleaning faces and hands)</w:t>
      </w:r>
    </w:p>
    <w:p w14:paraId="788692E9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-pkg sanitizing wipes (for cleaning tables...)</w:t>
      </w:r>
    </w:p>
    <w:p w14:paraId="5DBEE2B6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-pkg facial tissues</w:t>
      </w:r>
    </w:p>
    <w:p w14:paraId="7F0C59DF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-roll paper towels</w:t>
      </w:r>
    </w:p>
    <w:p w14:paraId="17E0C696" w14:textId="77777777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1-pkg napkins</w:t>
      </w:r>
    </w:p>
    <w:p w14:paraId="252F24A9" w14:textId="65CD4DF9" w:rsidR="00C5468D" w:rsidRPr="00C5468D" w:rsidRDefault="00C5468D" w:rsidP="00C546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color w:val="222222"/>
          <w:sz w:val="24"/>
          <w:szCs w:val="24"/>
        </w:rPr>
        <w:t>2-pkgs. </w:t>
      </w:r>
      <w:r w:rsidRPr="00C5468D">
        <w:rPr>
          <w:rFonts w:eastAsia="Times New Roman" w:cs="Arial"/>
          <w:b/>
          <w:bCs/>
          <w:color w:val="222222"/>
          <w:sz w:val="24"/>
          <w:szCs w:val="24"/>
        </w:rPr>
        <w:t>5 oz. </w:t>
      </w:r>
      <w:r w:rsidRPr="00C5468D">
        <w:rPr>
          <w:rFonts w:eastAsia="Times New Roman" w:cs="Arial"/>
          <w:color w:val="222222"/>
          <w:sz w:val="24"/>
          <w:szCs w:val="24"/>
        </w:rPr>
        <w:t> </w:t>
      </w:r>
      <w:r w:rsidRPr="00C5468D">
        <w:rPr>
          <w:rFonts w:eastAsia="Times New Roman" w:cs="Arial"/>
          <w:b/>
          <w:bCs/>
          <w:color w:val="222222"/>
          <w:sz w:val="24"/>
          <w:szCs w:val="24"/>
        </w:rPr>
        <w:t>Dixie cups (The students will be learnin</w:t>
      </w:r>
      <w:r w:rsidR="004E13AE">
        <w:rPr>
          <w:rFonts w:eastAsia="Times New Roman" w:cs="Arial"/>
          <w:b/>
          <w:bCs/>
          <w:color w:val="222222"/>
          <w:sz w:val="24"/>
          <w:szCs w:val="24"/>
        </w:rPr>
        <w:t>g to pour their own water.  5 oz</w:t>
      </w:r>
      <w:bookmarkStart w:id="0" w:name="_GoBack"/>
      <w:bookmarkEnd w:id="0"/>
      <w:r w:rsidRPr="00C5468D">
        <w:rPr>
          <w:rFonts w:eastAsia="Times New Roman" w:cs="Arial"/>
          <w:b/>
          <w:bCs/>
          <w:color w:val="222222"/>
          <w:sz w:val="24"/>
          <w:szCs w:val="24"/>
        </w:rPr>
        <w:t>. cups are the perfect size because 3 oz. cups are too small and larger cups are too big.)</w:t>
      </w:r>
    </w:p>
    <w:p w14:paraId="1C9E3BC4" w14:textId="77777777" w:rsidR="0052416D" w:rsidRPr="007F7604" w:rsidRDefault="00C5468D" w:rsidP="00802B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eastAsia="Times New Roman" w:cs="Arial"/>
          <w:color w:val="222222"/>
          <w:sz w:val="24"/>
          <w:szCs w:val="24"/>
        </w:rPr>
      </w:pPr>
      <w:r w:rsidRPr="00C5468D">
        <w:rPr>
          <w:rFonts w:eastAsia="Times New Roman" w:cs="Arial"/>
          <w:b/>
          <w:bCs/>
          <w:color w:val="222222"/>
          <w:sz w:val="24"/>
          <w:szCs w:val="24"/>
        </w:rPr>
        <w:t>Hand sanitizer</w:t>
      </w:r>
    </w:p>
    <w:p w14:paraId="7D6795E8" w14:textId="77777777" w:rsidR="00B00356" w:rsidRDefault="00B00356" w:rsidP="00802BDB">
      <w:pPr>
        <w:pStyle w:val="Default"/>
        <w:rPr>
          <w:rFonts w:asciiTheme="minorHAnsi" w:hAnsiTheme="minorHAnsi"/>
          <w:b/>
          <w:sz w:val="32"/>
          <w:szCs w:val="28"/>
          <w:u w:val="single"/>
        </w:rPr>
      </w:pPr>
      <w:r>
        <w:rPr>
          <w:rFonts w:asciiTheme="minorHAnsi" w:hAnsiTheme="minorHAnsi"/>
          <w:b/>
          <w:noProof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6EBA11" wp14:editId="78E52C03">
                <wp:simplePos x="0" y="0"/>
                <wp:positionH relativeFrom="column">
                  <wp:posOffset>-571500</wp:posOffset>
                </wp:positionH>
                <wp:positionV relativeFrom="paragraph">
                  <wp:posOffset>26670</wp:posOffset>
                </wp:positionV>
                <wp:extent cx="7086600" cy="0"/>
                <wp:effectExtent l="50800" t="25400" r="76200" b="1016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95pt,2.1pt" to="513.05pt,2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" strokeweight="2pt">
                <v:shadow on="t" opacity="24903f" mv:blur="40000f" origin=",.5" offset="0,20000emu"/>
              </v:line>
            </w:pict>
          </mc:Fallback>
        </mc:AlternateContent>
      </w:r>
    </w:p>
    <w:p w14:paraId="09EEDEF8" w14:textId="77777777" w:rsidR="00802BDB" w:rsidRPr="007F7604" w:rsidRDefault="00802BDB" w:rsidP="00802BDB">
      <w:pPr>
        <w:pStyle w:val="Default"/>
        <w:rPr>
          <w:rFonts w:asciiTheme="minorHAnsi" w:hAnsiTheme="minorHAnsi"/>
          <w:sz w:val="32"/>
          <w:szCs w:val="28"/>
        </w:rPr>
      </w:pPr>
      <w:r w:rsidRPr="007F7604">
        <w:rPr>
          <w:rFonts w:asciiTheme="minorHAnsi" w:hAnsiTheme="minorHAnsi"/>
          <w:b/>
          <w:sz w:val="32"/>
          <w:szCs w:val="28"/>
          <w:u w:val="single"/>
        </w:rPr>
        <w:t>AFTERNOON ENRICHMENT</w:t>
      </w:r>
    </w:p>
    <w:p w14:paraId="2BEC82F9" w14:textId="77777777" w:rsidR="008117E2" w:rsidRPr="00C5468D" w:rsidRDefault="008117E2" w:rsidP="008117E2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 xml:space="preserve">Change of clothes – undies, socks, pants, </w:t>
      </w:r>
      <w:proofErr w:type="gramStart"/>
      <w:r w:rsidRPr="00C5468D">
        <w:rPr>
          <w:rFonts w:asciiTheme="minorHAnsi" w:hAnsiTheme="minorHAnsi"/>
          <w:szCs w:val="28"/>
        </w:rPr>
        <w:t>shirt</w:t>
      </w:r>
      <w:proofErr w:type="gramEnd"/>
      <w:r w:rsidRPr="00C5468D">
        <w:rPr>
          <w:rFonts w:asciiTheme="minorHAnsi" w:hAnsiTheme="minorHAnsi"/>
          <w:szCs w:val="28"/>
        </w:rPr>
        <w:t xml:space="preserve"> – in a large baggie with child’s name clearly marked</w:t>
      </w:r>
    </w:p>
    <w:p w14:paraId="2B694ABF" w14:textId="77777777" w:rsidR="008117E2" w:rsidRPr="00C5468D" w:rsidRDefault="008117E2" w:rsidP="008117E2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>(Afternoon students should have a total of 2 sets of clothes at school, one in their morning classroom and one in their afternoon classroom.)</w:t>
      </w:r>
    </w:p>
    <w:p w14:paraId="01655563" w14:textId="77777777" w:rsidR="008117E2" w:rsidRPr="00C5468D" w:rsidRDefault="008117E2" w:rsidP="00802BDB">
      <w:pPr>
        <w:pStyle w:val="Default"/>
        <w:rPr>
          <w:rFonts w:asciiTheme="minorHAnsi" w:hAnsiTheme="minorHAnsi"/>
          <w:szCs w:val="28"/>
        </w:rPr>
      </w:pPr>
    </w:p>
    <w:p w14:paraId="27895BD5" w14:textId="77777777" w:rsidR="00802BDB" w:rsidRPr="00C5468D" w:rsidRDefault="00802BDB" w:rsidP="00802BDB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>Naptime blanket (to be kept at school)</w:t>
      </w:r>
    </w:p>
    <w:p w14:paraId="5B94BBF1" w14:textId="77777777" w:rsidR="00802BDB" w:rsidRPr="00C5468D" w:rsidRDefault="00735271" w:rsidP="00802BDB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 xml:space="preserve">Optional: </w:t>
      </w:r>
      <w:r w:rsidR="00D80221" w:rsidRPr="00C5468D">
        <w:rPr>
          <w:rFonts w:asciiTheme="minorHAnsi" w:hAnsiTheme="minorHAnsi"/>
          <w:szCs w:val="28"/>
        </w:rPr>
        <w:t>Naptime pillow/pillow pet (to be kept at school)</w:t>
      </w:r>
    </w:p>
    <w:p w14:paraId="73FAEF6A" w14:textId="77777777" w:rsidR="00735271" w:rsidRPr="00C5468D" w:rsidRDefault="00735271" w:rsidP="00802BDB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>Optional: Naptime plush toy (to be kept at school)</w:t>
      </w:r>
    </w:p>
    <w:p w14:paraId="7CBFBC60" w14:textId="77777777" w:rsidR="00B628E3" w:rsidRPr="00B00356" w:rsidRDefault="00D80221" w:rsidP="00802BDB">
      <w:pPr>
        <w:pStyle w:val="Default"/>
        <w:rPr>
          <w:rFonts w:asciiTheme="minorHAnsi" w:hAnsiTheme="minorHAnsi"/>
          <w:szCs w:val="28"/>
        </w:rPr>
      </w:pPr>
      <w:r w:rsidRPr="00C5468D">
        <w:rPr>
          <w:rFonts w:asciiTheme="minorHAnsi" w:hAnsiTheme="minorHAnsi"/>
          <w:szCs w:val="28"/>
        </w:rPr>
        <w:t>2 coloring/sticker/activity books with your child’s name clearly marked</w:t>
      </w:r>
      <w:r w:rsidR="008117E2" w:rsidRPr="00C5468D">
        <w:rPr>
          <w:rFonts w:asciiTheme="minorHAnsi" w:hAnsiTheme="minorHAnsi"/>
          <w:szCs w:val="28"/>
        </w:rPr>
        <w:t xml:space="preserve">  (You may replenish these throughout the year.)</w:t>
      </w:r>
    </w:p>
    <w:sectPr w:rsidR="00B628E3" w:rsidRPr="00B00356" w:rsidSect="0040053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570959" w14:textId="77777777" w:rsidR="00321C77" w:rsidRDefault="00321C77" w:rsidP="007F7604">
      <w:pPr>
        <w:spacing w:after="0" w:line="240" w:lineRule="auto"/>
      </w:pPr>
      <w:r>
        <w:separator/>
      </w:r>
    </w:p>
  </w:endnote>
  <w:endnote w:type="continuationSeparator" w:id="0">
    <w:p w14:paraId="533B8D6D" w14:textId="77777777" w:rsidR="00321C77" w:rsidRDefault="00321C77" w:rsidP="007F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mic Sans MS">
    <w:panose1 w:val="030F0702030302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66974" w14:textId="77777777" w:rsidR="00321C77" w:rsidRDefault="00321C77" w:rsidP="007F7604">
      <w:pPr>
        <w:spacing w:after="0" w:line="240" w:lineRule="auto"/>
      </w:pPr>
      <w:r>
        <w:separator/>
      </w:r>
    </w:p>
  </w:footnote>
  <w:footnote w:type="continuationSeparator" w:id="0">
    <w:p w14:paraId="0EDFEA2A" w14:textId="77777777" w:rsidR="00321C77" w:rsidRDefault="00321C77" w:rsidP="007F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2B349" w14:textId="77777777" w:rsidR="00321C77" w:rsidRPr="00321C77" w:rsidRDefault="00321C77" w:rsidP="00321C77">
    <w:pPr>
      <w:pStyle w:val="Header"/>
      <w:jc w:val="center"/>
      <w:rPr>
        <w:b/>
        <w:sz w:val="36"/>
        <w:u w:val="single"/>
      </w:rPr>
    </w:pPr>
    <w:r w:rsidRPr="00321C77">
      <w:rPr>
        <w:b/>
        <w:sz w:val="36"/>
        <w:u w:val="single"/>
      </w:rPr>
      <w:t>Preschool 3 and 4 Year Old Preschool Supply List 2018-19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1246D1"/>
    <w:multiLevelType w:val="multilevel"/>
    <w:tmpl w:val="120E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jQ3NzQwNTKzMDNS0lEKTi0uzszPAykwrAUARvkRHywAAAA="/>
  </w:docVars>
  <w:rsids>
    <w:rsidRoot w:val="00802BDB"/>
    <w:rsid w:val="00131815"/>
    <w:rsid w:val="00182A9D"/>
    <w:rsid w:val="002B16B6"/>
    <w:rsid w:val="002C773B"/>
    <w:rsid w:val="00321C77"/>
    <w:rsid w:val="00400531"/>
    <w:rsid w:val="004E13AE"/>
    <w:rsid w:val="0052416D"/>
    <w:rsid w:val="006A7EC3"/>
    <w:rsid w:val="00735271"/>
    <w:rsid w:val="007D744B"/>
    <w:rsid w:val="007E39EF"/>
    <w:rsid w:val="007F7604"/>
    <w:rsid w:val="00802BDB"/>
    <w:rsid w:val="008117E2"/>
    <w:rsid w:val="00937371"/>
    <w:rsid w:val="00B00356"/>
    <w:rsid w:val="00B628E3"/>
    <w:rsid w:val="00C36A76"/>
    <w:rsid w:val="00C5468D"/>
    <w:rsid w:val="00C80651"/>
    <w:rsid w:val="00C9033A"/>
    <w:rsid w:val="00D55B05"/>
    <w:rsid w:val="00D80221"/>
    <w:rsid w:val="00E42E00"/>
    <w:rsid w:val="00E4306A"/>
    <w:rsid w:val="00FC04F2"/>
    <w:rsid w:val="00FE7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A1F06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2BDB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604"/>
  </w:style>
  <w:style w:type="paragraph" w:styleId="Footer">
    <w:name w:val="footer"/>
    <w:basedOn w:val="Normal"/>
    <w:link w:val="Foot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60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2BDB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604"/>
  </w:style>
  <w:style w:type="paragraph" w:styleId="Footer">
    <w:name w:val="footer"/>
    <w:basedOn w:val="Normal"/>
    <w:link w:val="FooterChar"/>
    <w:uiPriority w:val="99"/>
    <w:unhideWhenUsed/>
    <w:rsid w:val="007F76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B98DE3-E23D-3343-B349-962C872AB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270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Charles School</Company>
  <LinksUpToDate>false</LinksUpToDate>
  <CharactersWithSpaces>1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Barr</dc:creator>
  <cp:lastModifiedBy>Maggie Collins</cp:lastModifiedBy>
  <cp:revision>4</cp:revision>
  <cp:lastPrinted>2018-05-29T20:54:00Z</cp:lastPrinted>
  <dcterms:created xsi:type="dcterms:W3CDTF">2018-05-29T20:54:00Z</dcterms:created>
  <dcterms:modified xsi:type="dcterms:W3CDTF">2018-05-30T16:48:00Z</dcterms:modified>
</cp:coreProperties>
</file>